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86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d756b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3da0f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3:38:44Z</dcterms:created>
  <dcterms:modified xsi:type="dcterms:W3CDTF">2022-05-09T23:38:44Z</dcterms:modified>
</cp:coreProperties>
</file>